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4448" w14:textId="77777777" w:rsidR="00FB634C" w:rsidRDefault="00FB634C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 xml:space="preserve">Závěrečná zpráva </w:t>
      </w:r>
    </w:p>
    <w:p w14:paraId="5218411E" w14:textId="53FEFD1E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o c</w:t>
      </w:r>
      <w:r w:rsidR="003C050E" w:rsidRPr="003C050E">
        <w:rPr>
          <w:rFonts w:ascii="Inter" w:hAnsi="Inter"/>
          <w:sz w:val="32"/>
          <w:szCs w:val="36"/>
          <w:lang w:val="cs-CZ"/>
        </w:rPr>
        <w:t>estovní</w:t>
      </w:r>
      <w:r w:rsidR="00FB634C">
        <w:rPr>
          <w:rFonts w:ascii="Inter" w:hAnsi="Inter"/>
          <w:sz w:val="32"/>
          <w:szCs w:val="36"/>
          <w:lang w:val="cs-CZ"/>
        </w:rPr>
        <w:t xml:space="preserve">m </w:t>
      </w:r>
      <w:r w:rsidR="003C050E" w:rsidRPr="003C050E">
        <w:rPr>
          <w:rFonts w:ascii="Inter" w:hAnsi="Inter"/>
          <w:sz w:val="32"/>
          <w:szCs w:val="36"/>
          <w:lang w:val="cs-CZ"/>
        </w:rPr>
        <w:t>grant</w:t>
      </w:r>
      <w:r w:rsidR="00FB634C">
        <w:rPr>
          <w:rFonts w:ascii="Inter" w:hAnsi="Inter"/>
          <w:sz w:val="32"/>
          <w:szCs w:val="36"/>
          <w:lang w:val="cs-CZ"/>
        </w:rPr>
        <w:t>u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01AF475A" w14:textId="77777777" w:rsidR="00937079" w:rsidRPr="00937079" w:rsidRDefault="00937079" w:rsidP="00937079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  <w:r w:rsidRPr="00937079">
        <w:rPr>
          <w:rFonts w:eastAsia="Times New Roman"/>
          <w:b/>
          <w:bCs/>
          <w:sz w:val="24"/>
          <w:szCs w:val="36"/>
          <w:lang w:eastAsia="cs-CZ"/>
        </w:rPr>
        <w:t>Výjezd akademického či vědeckého pracovníka</w:t>
      </w:r>
    </w:p>
    <w:p w14:paraId="3C5101D7" w14:textId="77777777" w:rsidR="00937079" w:rsidRPr="00937079" w:rsidRDefault="00937079" w:rsidP="00937079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0AC06D27" w14:textId="77777777" w:rsidR="00937079" w:rsidRPr="00937079" w:rsidRDefault="00937079" w:rsidP="00937079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  <w:r w:rsidRPr="00937079">
        <w:rPr>
          <w:rFonts w:eastAsia="Times New Roman"/>
          <w:b/>
          <w:bCs/>
          <w:sz w:val="24"/>
          <w:szCs w:val="36"/>
          <w:lang w:eastAsia="cs-CZ"/>
        </w:rPr>
        <w:t>Stáž v zahraničí/ Výukový pobyt/ Vědecko-výzkumný pobyt/ Účast na jiné odborné akci v zahraničí</w:t>
      </w:r>
      <w:bookmarkStart w:id="0" w:name="_Hlk132312839"/>
      <w:r w:rsidRPr="00937079">
        <w:rPr>
          <w:rFonts w:eastAsia="Times New Roman"/>
          <w:b/>
          <w:bCs/>
          <w:sz w:val="24"/>
          <w:szCs w:val="36"/>
          <w:lang w:eastAsia="cs-CZ"/>
        </w:rPr>
        <w:footnoteReference w:id="2"/>
      </w:r>
      <w:bookmarkEnd w:id="0"/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6EE72E4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 w:rsidR="00565FF8">
              <w:rPr>
                <w:rFonts w:ascii="Inter" w:hAnsi="Inter"/>
                <w:lang w:val="cs-CZ"/>
              </w:rPr>
              <w:t>y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460208" w:rsidRPr="003C050E" w14:paraId="75174979" w14:textId="77777777" w:rsidTr="00F37D1D">
        <w:tc>
          <w:tcPr>
            <w:tcW w:w="1865" w:type="pct"/>
            <w:shd w:val="clear" w:color="auto" w:fill="auto"/>
          </w:tcPr>
          <w:p w14:paraId="661BAB99" w14:textId="7A4B9E67" w:rsidR="00460208" w:rsidRPr="003C050E" w:rsidRDefault="00460208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4E92E991" w14:textId="77777777" w:rsidR="00460208" w:rsidRPr="003C050E" w:rsidRDefault="00460208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0C449D1A" w:rsidR="003C050E" w:rsidRPr="003C050E" w:rsidRDefault="00A0191C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>
              <w:rPr>
                <w:rFonts w:ascii="Inter" w:hAnsi="Inter"/>
                <w:lang w:val="cs-CZ"/>
              </w:rPr>
              <w:t xml:space="preserve"> zaměstnan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F4D19" w:rsidRPr="003C050E" w14:paraId="21C3E195" w14:textId="77777777" w:rsidTr="00D32B1A">
        <w:tc>
          <w:tcPr>
            <w:tcW w:w="1865" w:type="pct"/>
            <w:shd w:val="clear" w:color="auto" w:fill="auto"/>
          </w:tcPr>
          <w:p w14:paraId="1CED28A3" w14:textId="77777777" w:rsidR="006F4D19" w:rsidRDefault="006F4D19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atedr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513CBA4C" w14:textId="77777777" w:rsidR="006F4D19" w:rsidRPr="003C050E" w:rsidRDefault="006F4D19" w:rsidP="00D32B1A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6F4D19" w:rsidRPr="003C050E" w14:paraId="76FEF1FD" w14:textId="77777777" w:rsidTr="00D32B1A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2B1E126" w14:textId="77777777" w:rsidR="006F4D19" w:rsidRPr="003C050E" w:rsidRDefault="006F4D19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pecifikace pobytu (typ pobytu, účel, 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D176EB5" w14:textId="77777777" w:rsidR="006F4D19" w:rsidRPr="003C050E" w:rsidRDefault="006F4D19" w:rsidP="00D32B1A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3E34A559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76EDCE7" w14:textId="3B2E2FC4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 xml:space="preserve">Zahraniční </w:t>
            </w:r>
            <w:r w:rsidR="00B26E2C">
              <w:rPr>
                <w:rFonts w:ascii="Inter" w:hAnsi="Inter"/>
                <w:lang w:val="cs-CZ"/>
              </w:rPr>
              <w:t>i</w:t>
            </w:r>
            <w:r w:rsidRPr="003C050E">
              <w:rPr>
                <w:rFonts w:ascii="Inter" w:hAnsi="Inter"/>
                <w:lang w:val="cs-CZ"/>
              </w:rPr>
              <w:t>nstituce</w:t>
            </w:r>
            <w:r w:rsidR="007B35A8">
              <w:rPr>
                <w:rFonts w:ascii="Inter" w:hAnsi="Inter"/>
                <w:lang w:val="cs-CZ"/>
              </w:rPr>
              <w:t xml:space="preserve"> (úplný název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31D82EE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6C2967" w:rsidRPr="003C050E" w14:paraId="358ACFCC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38FA1E5D" w14:textId="337AD887" w:rsidR="006C2967" w:rsidRPr="003C050E" w:rsidRDefault="00077E05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pecifikace</w:t>
            </w:r>
            <w:r w:rsidR="006C2967">
              <w:rPr>
                <w:rFonts w:ascii="Inter" w:hAnsi="Inter"/>
                <w:lang w:val="cs-CZ"/>
              </w:rPr>
              <w:t xml:space="preserve"> pobytu (</w:t>
            </w:r>
            <w:r w:rsidR="00A24C92">
              <w:rPr>
                <w:rFonts w:ascii="Inter" w:hAnsi="Inter"/>
                <w:lang w:val="cs-CZ"/>
              </w:rPr>
              <w:t xml:space="preserve">typ pobytu, </w:t>
            </w:r>
            <w:r w:rsidR="006C2967">
              <w:rPr>
                <w:rFonts w:ascii="Inter" w:hAnsi="Inter"/>
                <w:lang w:val="cs-CZ"/>
              </w:rPr>
              <w:t>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6E6BB850" w14:textId="77777777" w:rsidR="006C2967" w:rsidRPr="003C050E" w:rsidRDefault="006C296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 w:rsidR="007B35A8">
              <w:rPr>
                <w:rFonts w:ascii="Inter" w:hAnsi="Inter"/>
                <w:lang w:val="cs-CZ"/>
              </w:rPr>
              <w:t xml:space="preserve"> zahr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3C050E" w:rsidRPr="003C050E" w:rsidRDefault="003C050E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CD64CF" w:rsidRPr="003C050E" w14:paraId="1C04D607" w14:textId="77777777" w:rsidTr="00CD64CF">
        <w:tblPrEx>
          <w:tblCellMar>
            <w:left w:w="70" w:type="dxa"/>
            <w:right w:w="70" w:type="dxa"/>
          </w:tblCellMar>
        </w:tblPrEx>
        <w:trPr>
          <w:cantSplit/>
          <w:trHeight w:val="3848"/>
        </w:trPr>
        <w:tc>
          <w:tcPr>
            <w:tcW w:w="1865" w:type="pct"/>
            <w:shd w:val="clear" w:color="auto" w:fill="auto"/>
          </w:tcPr>
          <w:p w14:paraId="260DDF0D" w14:textId="6467B3D7" w:rsidR="00CD64CF" w:rsidRDefault="005806BA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borný přínos pobytu</w:t>
            </w:r>
            <w:r w:rsidR="003B5EE8">
              <w:rPr>
                <w:rStyle w:val="Znakapoznpodarou"/>
              </w:rPr>
              <w:footnoteRef/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3723D4DB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rozpracování vlastní vědecké/výzkumné/umělecké práce</w:t>
            </w:r>
          </w:p>
          <w:p w14:paraId="74A99E3C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sběr informací a pramenů</w:t>
            </w:r>
          </w:p>
          <w:p w14:paraId="2A286B58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s novými metodikami</w:t>
            </w:r>
          </w:p>
          <w:p w14:paraId="6BAAD912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v laboratoři</w:t>
            </w:r>
          </w:p>
          <w:p w14:paraId="14567A08" w14:textId="37F7C203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ezenta</w:t>
            </w:r>
            <w:r>
              <w:rPr>
                <w:rFonts w:ascii="Inter" w:hAnsi="Inter"/>
                <w:b w:val="0"/>
                <w:bCs w:val="0"/>
              </w:rPr>
              <w:t>ce</w:t>
            </w:r>
            <w:r w:rsidRPr="00A641F6">
              <w:rPr>
                <w:rFonts w:ascii="Inter" w:hAnsi="Inter"/>
                <w:b w:val="0"/>
                <w:bCs w:val="0"/>
              </w:rPr>
              <w:t xml:space="preserve"> vlastních výsledk</w:t>
            </w:r>
            <w:r>
              <w:rPr>
                <w:rFonts w:ascii="Inter" w:hAnsi="Inter"/>
                <w:b w:val="0"/>
                <w:bCs w:val="0"/>
              </w:rPr>
              <w:t>ů</w:t>
            </w:r>
            <w:r w:rsidRPr="00A641F6">
              <w:rPr>
                <w:rFonts w:ascii="Inter" w:hAnsi="Inter"/>
                <w:b w:val="0"/>
                <w:bCs w:val="0"/>
              </w:rPr>
              <w:t xml:space="preserve"> výzkumu</w:t>
            </w:r>
          </w:p>
          <w:p w14:paraId="54944D5C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odborná exkurze</w:t>
            </w:r>
          </w:p>
          <w:p w14:paraId="5868B510" w14:textId="3521E911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dlouhodobá perspektiva výměny vyučujících</w:t>
            </w:r>
          </w:p>
          <w:p w14:paraId="43F6FD34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jazykové zdokonalení</w:t>
            </w:r>
          </w:p>
          <w:p w14:paraId="755C9E49" w14:textId="6BB9752A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řednášky</w:t>
            </w:r>
            <w:r w:rsidR="00F64CF8">
              <w:rPr>
                <w:rFonts w:ascii="Inter" w:hAnsi="Inter"/>
                <w:b w:val="0"/>
                <w:bCs w:val="0"/>
              </w:rPr>
              <w:t>/ semináře</w:t>
            </w:r>
          </w:p>
          <w:p w14:paraId="7D315405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navázání spolupráce příprava a práce na projektu</w:t>
            </w:r>
          </w:p>
          <w:p w14:paraId="68714D9B" w14:textId="77777777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práce na učebních plánech</w:t>
            </w:r>
          </w:p>
          <w:p w14:paraId="5DBB3502" w14:textId="216345F2" w:rsidR="00A641F6" w:rsidRPr="00A641F6" w:rsidRDefault="00A641F6" w:rsidP="00A641F6">
            <w:pPr>
              <w:pStyle w:val="base"/>
              <w:spacing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účast na konferenci bez p</w:t>
            </w:r>
            <w:r w:rsidR="004617C2">
              <w:rPr>
                <w:rFonts w:ascii="Inter" w:hAnsi="Inter"/>
                <w:b w:val="0"/>
                <w:bCs w:val="0"/>
              </w:rPr>
              <w:t>říspěvku</w:t>
            </w:r>
            <w:r w:rsidRPr="00A641F6">
              <w:rPr>
                <w:rFonts w:ascii="Inter" w:hAnsi="Inter"/>
                <w:b w:val="0"/>
                <w:bCs w:val="0"/>
              </w:rPr>
              <w:t>/ s př</w:t>
            </w:r>
            <w:r w:rsidR="004617C2">
              <w:rPr>
                <w:rFonts w:ascii="Inter" w:hAnsi="Inter"/>
                <w:b w:val="0"/>
                <w:bCs w:val="0"/>
              </w:rPr>
              <w:t>íspěvkem</w:t>
            </w:r>
          </w:p>
          <w:p w14:paraId="7D32AC31" w14:textId="71ED77AC" w:rsidR="00CD64CF" w:rsidRPr="003C050E" w:rsidRDefault="00A641F6" w:rsidP="00A641F6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  <w:r w:rsidRPr="00A641F6">
              <w:rPr>
                <w:rFonts w:ascii="Inter" w:hAnsi="Inter"/>
                <w:b w:val="0"/>
                <w:bCs w:val="0"/>
              </w:rPr>
              <w:t>jiný ....</w:t>
            </w:r>
          </w:p>
        </w:tc>
      </w:tr>
      <w:tr w:rsidR="00641509" w:rsidRPr="003C050E" w14:paraId="79D0103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54912BF" w14:textId="2C65DA89" w:rsidR="00B75973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Změny oproti žádosti?</w:t>
            </w:r>
          </w:p>
          <w:p w14:paraId="7C664EA6" w14:textId="5A7D8C6A" w:rsidR="00641509" w:rsidRDefault="00B75973" w:rsidP="003E26D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</w:t>
            </w:r>
            <w:r w:rsidR="005806BA">
              <w:rPr>
                <w:rFonts w:ascii="Inter" w:hAnsi="Inter"/>
                <w:lang w:val="cs-CZ"/>
              </w:rPr>
              <w:t>o se nepodařilo splnit</w:t>
            </w:r>
            <w:r>
              <w:rPr>
                <w:rFonts w:ascii="Inter" w:hAnsi="Inter"/>
                <w:lang w:val="cs-CZ"/>
              </w:rPr>
              <w:t>?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BE420ED" w14:textId="77777777" w:rsidR="00641509" w:rsidRPr="003C050E" w:rsidRDefault="00641509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Celkem dní</w:t>
            </w:r>
            <w:r w:rsidR="00971237">
              <w:rPr>
                <w:rFonts w:ascii="Inter" w:hAnsi="Inter"/>
              </w:rPr>
              <w:t xml:space="preserve"> </w:t>
            </w:r>
            <w:r w:rsidR="00971237" w:rsidRPr="003C050E">
              <w:rPr>
                <w:rFonts w:ascii="Inter" w:hAnsi="Inter"/>
                <w:lang w:val="cs-CZ"/>
              </w:rPr>
              <w:t>/</w:t>
            </w:r>
            <w:r w:rsidR="00971237"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BF0552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7822F6B8" w:rsidR="00BF0552" w:rsidRPr="003C050E" w:rsidRDefault="00E91C01" w:rsidP="00BF0552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Rozdělení příspěvku z FM EF TUL</w:t>
            </w:r>
            <w:r w:rsidR="00BF0552">
              <w:rPr>
                <w:rFonts w:ascii="Inter" w:hAnsi="Inter"/>
                <w:lang w:val="cs-CZ"/>
              </w:rPr>
              <w:t>:</w:t>
            </w:r>
          </w:p>
        </w:tc>
      </w:tr>
      <w:tr w:rsidR="003C050E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lastRenderedPageBreak/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175A29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175A29" w:rsidRPr="003C050E" w:rsidRDefault="00175A29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</w:t>
            </w:r>
            <w:r w:rsidR="00854F7A">
              <w:rPr>
                <w:rFonts w:ascii="Inter" w:hAnsi="Inter"/>
                <w:lang w:val="cs-CZ"/>
              </w:rPr>
              <w:t xml:space="preserve"> (uveďte jaké:…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175A29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54F7A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54F7A" w:rsidRPr="00175A29" w:rsidRDefault="00854F7A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54F7A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628D173C" w:rsidR="003C050E" w:rsidRPr="003C050E" w:rsidRDefault="00885A1D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Dofinancováno z jiných zdroj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3C050E" w:rsidRDefault="003C050E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Kč</w:t>
            </w:r>
          </w:p>
          <w:p w14:paraId="7086D932" w14:textId="5C3B7BC7" w:rsidR="00E53930" w:rsidRPr="003C050E" w:rsidRDefault="00E53930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3C050E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Typ dofinancování</w:t>
            </w:r>
            <w:r w:rsidR="00F876E0"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3C050E" w:rsidRPr="003C050E" w:rsidRDefault="003C050E" w:rsidP="00F37D1D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EEDCB42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06A2EDDA" w14:textId="5EDEEA60" w:rsidR="00FD15B9" w:rsidRPr="00FD15B9" w:rsidRDefault="00286A7B" w:rsidP="00FD15B9">
      <w:pPr>
        <w:spacing w:after="0" w:line="240" w:lineRule="auto"/>
      </w:pPr>
      <w:r>
        <w:t>1</w:t>
      </w:r>
      <w:r w:rsidRPr="00286A7B">
        <w:t xml:space="preserve">) </w:t>
      </w:r>
      <w:r w:rsidR="00FD15B9" w:rsidRPr="00FD15B9">
        <w:t>Podrobná zpráva o mobilitě</w:t>
      </w:r>
    </w:p>
    <w:p w14:paraId="338B878F" w14:textId="274C26AB" w:rsidR="00FD15B9" w:rsidRPr="00FD15B9" w:rsidRDefault="00FD15B9" w:rsidP="00FD15B9">
      <w:pPr>
        <w:spacing w:after="0" w:line="240" w:lineRule="auto"/>
      </w:pPr>
      <w:r w:rsidRPr="00FD15B9">
        <w:t>2) Doklad o pobytu na přijímající instituci (potvrzení o programu s vyznačením dne př</w:t>
      </w:r>
      <w:r>
        <w:t>í</w:t>
      </w:r>
      <w:r w:rsidRPr="00FD15B9">
        <w:t>jezdu a odjezdu)</w:t>
      </w:r>
    </w:p>
    <w:p w14:paraId="0ADC37BE" w14:textId="77777777" w:rsidR="00FD15B9" w:rsidRPr="00FD15B9" w:rsidRDefault="00FD15B9" w:rsidP="00FD15B9">
      <w:pPr>
        <w:spacing w:after="0" w:line="240" w:lineRule="auto"/>
      </w:pPr>
      <w:r w:rsidRPr="00FD15B9">
        <w:t>3) Kopie Vyúčtování nákladů vzniklých při pracovní cestě v zahraničí</w:t>
      </w:r>
    </w:p>
    <w:p w14:paraId="011F1793" w14:textId="1130B6B6" w:rsidR="00FD15B9" w:rsidRPr="0000269F" w:rsidRDefault="00FD15B9" w:rsidP="00FD15B9">
      <w:pPr>
        <w:spacing w:after="0" w:line="240" w:lineRule="auto"/>
      </w:pPr>
      <w:r w:rsidRPr="00FD15B9">
        <w:t>4) Přednáška, prezentace, článek</w:t>
      </w:r>
      <w:r w:rsidR="00395614">
        <w:t xml:space="preserve"> apod.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14DE2F33" w:rsidR="00B86A25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br/>
      </w: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0A321EAC" w:rsidR="003C050E" w:rsidRP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 w:rsidR="00F05C06">
        <w:rPr>
          <w:b/>
        </w:rPr>
        <w:t>příjemce grantu:</w:t>
      </w:r>
    </w:p>
    <w:p w14:paraId="374BDD39" w14:textId="77777777" w:rsidR="003C050E" w:rsidRP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9A7C9" w14:textId="77777777" w:rsidR="0054120A" w:rsidRDefault="0054120A" w:rsidP="008F253F">
      <w:r>
        <w:separator/>
      </w:r>
    </w:p>
  </w:endnote>
  <w:endnote w:type="continuationSeparator" w:id="0">
    <w:p w14:paraId="03C25ECE" w14:textId="77777777" w:rsidR="0054120A" w:rsidRDefault="0054120A" w:rsidP="008F253F">
      <w:r>
        <w:continuationSeparator/>
      </w:r>
    </w:p>
  </w:endnote>
  <w:endnote w:type="continuationNotice" w:id="1">
    <w:p w14:paraId="04A67D3E" w14:textId="77777777" w:rsidR="0054120A" w:rsidRDefault="005412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380DD" w14:textId="77777777" w:rsidR="0054120A" w:rsidRDefault="0054120A" w:rsidP="008A34EB">
      <w:pPr>
        <w:spacing w:after="0" w:line="240" w:lineRule="auto"/>
      </w:pPr>
      <w:r>
        <w:separator/>
      </w:r>
    </w:p>
  </w:footnote>
  <w:footnote w:type="continuationSeparator" w:id="0">
    <w:p w14:paraId="30C21846" w14:textId="77777777" w:rsidR="0054120A" w:rsidRDefault="0054120A" w:rsidP="008F253F">
      <w:r>
        <w:continuationSeparator/>
      </w:r>
    </w:p>
  </w:footnote>
  <w:footnote w:type="continuationNotice" w:id="1">
    <w:p w14:paraId="627C5F8F" w14:textId="77777777" w:rsidR="0054120A" w:rsidRDefault="0054120A">
      <w:pPr>
        <w:spacing w:after="0" w:line="240" w:lineRule="auto"/>
      </w:pPr>
    </w:p>
  </w:footnote>
  <w:footnote w:id="2">
    <w:p w14:paraId="132825B2" w14:textId="77777777" w:rsidR="00937079" w:rsidRPr="00C43915" w:rsidRDefault="00937079" w:rsidP="00937079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2289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UxNTY3MTYxNDBV0lEKTi0uzszPAymwqAUARy0TSiwAAAA="/>
  </w:docVars>
  <w:rsids>
    <w:rsidRoot w:val="00E2345F"/>
    <w:rsid w:val="0000269F"/>
    <w:rsid w:val="00003721"/>
    <w:rsid w:val="00003F53"/>
    <w:rsid w:val="000153E0"/>
    <w:rsid w:val="000176C5"/>
    <w:rsid w:val="00043588"/>
    <w:rsid w:val="000530E5"/>
    <w:rsid w:val="00065583"/>
    <w:rsid w:val="000708F7"/>
    <w:rsid w:val="000712B2"/>
    <w:rsid w:val="00077E05"/>
    <w:rsid w:val="00090D7D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3B36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86A7B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614"/>
    <w:rsid w:val="00395C7D"/>
    <w:rsid w:val="003A1E8C"/>
    <w:rsid w:val="003A71DC"/>
    <w:rsid w:val="003B1666"/>
    <w:rsid w:val="003B5EE8"/>
    <w:rsid w:val="003B62EA"/>
    <w:rsid w:val="003C050E"/>
    <w:rsid w:val="003C1B61"/>
    <w:rsid w:val="003C7838"/>
    <w:rsid w:val="003D77A5"/>
    <w:rsid w:val="003E26D6"/>
    <w:rsid w:val="00401503"/>
    <w:rsid w:val="00404DF8"/>
    <w:rsid w:val="0040533D"/>
    <w:rsid w:val="0040748C"/>
    <w:rsid w:val="004228B7"/>
    <w:rsid w:val="00424459"/>
    <w:rsid w:val="00430A2A"/>
    <w:rsid w:val="004340FE"/>
    <w:rsid w:val="004557FB"/>
    <w:rsid w:val="00460208"/>
    <w:rsid w:val="0046125D"/>
    <w:rsid w:val="0046148F"/>
    <w:rsid w:val="004617C2"/>
    <w:rsid w:val="00477190"/>
    <w:rsid w:val="00482D3F"/>
    <w:rsid w:val="00483458"/>
    <w:rsid w:val="00486DB8"/>
    <w:rsid w:val="00493992"/>
    <w:rsid w:val="004A150E"/>
    <w:rsid w:val="004C02E0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65FF8"/>
    <w:rsid w:val="00572191"/>
    <w:rsid w:val="005806BA"/>
    <w:rsid w:val="00581D9C"/>
    <w:rsid w:val="00595E25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2D6A"/>
    <w:rsid w:val="0061394E"/>
    <w:rsid w:val="00641509"/>
    <w:rsid w:val="0065415E"/>
    <w:rsid w:val="006766CE"/>
    <w:rsid w:val="006A0BA8"/>
    <w:rsid w:val="006A51E1"/>
    <w:rsid w:val="006C2967"/>
    <w:rsid w:val="006D0EC2"/>
    <w:rsid w:val="006D7BBB"/>
    <w:rsid w:val="006F4D19"/>
    <w:rsid w:val="00712C85"/>
    <w:rsid w:val="00715782"/>
    <w:rsid w:val="007511B8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D1136"/>
    <w:rsid w:val="007D4041"/>
    <w:rsid w:val="00807B44"/>
    <w:rsid w:val="00807B55"/>
    <w:rsid w:val="008179F2"/>
    <w:rsid w:val="00817D43"/>
    <w:rsid w:val="00826C9C"/>
    <w:rsid w:val="0083140E"/>
    <w:rsid w:val="008331CD"/>
    <w:rsid w:val="008359C7"/>
    <w:rsid w:val="00854F7A"/>
    <w:rsid w:val="008844D7"/>
    <w:rsid w:val="00885A1D"/>
    <w:rsid w:val="008A34EB"/>
    <w:rsid w:val="008A53F5"/>
    <w:rsid w:val="008A6809"/>
    <w:rsid w:val="008C68CF"/>
    <w:rsid w:val="008C698B"/>
    <w:rsid w:val="008C7095"/>
    <w:rsid w:val="008E09E6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37079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191C"/>
    <w:rsid w:val="00A0321A"/>
    <w:rsid w:val="00A03790"/>
    <w:rsid w:val="00A1561D"/>
    <w:rsid w:val="00A15D22"/>
    <w:rsid w:val="00A24C92"/>
    <w:rsid w:val="00A46326"/>
    <w:rsid w:val="00A641F6"/>
    <w:rsid w:val="00A81F71"/>
    <w:rsid w:val="00A87A1B"/>
    <w:rsid w:val="00A91921"/>
    <w:rsid w:val="00A94BAF"/>
    <w:rsid w:val="00AA3D5E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71BEB"/>
    <w:rsid w:val="00B75973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391C"/>
    <w:rsid w:val="00C274E4"/>
    <w:rsid w:val="00C466CD"/>
    <w:rsid w:val="00C73C96"/>
    <w:rsid w:val="00C80E5C"/>
    <w:rsid w:val="00C911C5"/>
    <w:rsid w:val="00C92A95"/>
    <w:rsid w:val="00C92CC1"/>
    <w:rsid w:val="00CD64CF"/>
    <w:rsid w:val="00CE08A7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1C01"/>
    <w:rsid w:val="00E969C6"/>
    <w:rsid w:val="00EA4811"/>
    <w:rsid w:val="00EC057E"/>
    <w:rsid w:val="00ED50CD"/>
    <w:rsid w:val="00ED5624"/>
    <w:rsid w:val="00F048D1"/>
    <w:rsid w:val="00F04BC3"/>
    <w:rsid w:val="00F05C06"/>
    <w:rsid w:val="00F16882"/>
    <w:rsid w:val="00F3446B"/>
    <w:rsid w:val="00F44375"/>
    <w:rsid w:val="00F46CE6"/>
    <w:rsid w:val="00F54AE1"/>
    <w:rsid w:val="00F64CF8"/>
    <w:rsid w:val="00F66BE5"/>
    <w:rsid w:val="00F72137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B634C"/>
    <w:rsid w:val="00FC3711"/>
    <w:rsid w:val="00FC451F"/>
    <w:rsid w:val="00FD15B9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Props1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801CF0-E823-4DF8-A482-871C898DA7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8B7FC5-AC8E-4667-9187-593A1CB83EC6}">
  <ds:schemaRefs>
    <ds:schemaRef ds:uri="http://schemas.microsoft.com/office/2006/metadata/properties"/>
    <ds:schemaRef ds:uri="http://schemas.microsoft.com/office/2006/documentManagement/types"/>
    <ds:schemaRef ds:uri="ae536801-dc42-4577-9208-5c6649469465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7fbb0a0-8cb5-48f6-909f-349dd583180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8</Words>
  <Characters>1350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5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12</cp:revision>
  <cp:lastPrinted>2023-04-03T06:15:00Z</cp:lastPrinted>
  <dcterms:created xsi:type="dcterms:W3CDTF">2023-04-16T21:52:00Z</dcterms:created>
  <dcterms:modified xsi:type="dcterms:W3CDTF">2023-04-16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